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A014B2" w14:textId="77777777" w:rsidR="00503252" w:rsidRDefault="00000000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1：</w:t>
      </w:r>
    </w:p>
    <w:p w14:paraId="4D46CCAD" w14:textId="7940A6F5" w:rsidR="00503252" w:rsidRDefault="00977001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第</w:t>
      </w:r>
      <w:r w:rsidR="00140059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六</w:t>
      </w: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届全国大学生土地国情</w:t>
      </w:r>
      <w:r w:rsidR="00120D77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调查</w:t>
      </w: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大赛安徽建筑大学校赛</w:t>
      </w:r>
    </w:p>
    <w:p w14:paraId="3026E4C9" w14:textId="7F460EE7" w:rsidR="00503252" w:rsidRDefault="00000000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报名汇总表</w:t>
      </w:r>
    </w:p>
    <w:p w14:paraId="5F23C7FD" w14:textId="77777777" w:rsidR="00503252" w:rsidRDefault="00503252"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tbl>
      <w:tblPr>
        <w:tblW w:w="10627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1848"/>
        <w:gridCol w:w="2690"/>
        <w:gridCol w:w="1276"/>
        <w:gridCol w:w="1134"/>
        <w:gridCol w:w="1415"/>
        <w:gridCol w:w="1560"/>
      </w:tblGrid>
      <w:tr w:rsidR="00503252" w14:paraId="2BEC4213" w14:textId="77777777">
        <w:trPr>
          <w:trHeight w:val="423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C0DFF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序号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71EEB8" w14:textId="77777777" w:rsidR="00503252" w:rsidRDefault="00000000">
            <w:pPr>
              <w:pStyle w:val="Default"/>
              <w:ind w:rightChars="-49" w:right="-103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参赛单位</w:t>
            </w:r>
          </w:p>
        </w:tc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FBEB7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作品题目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A46353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名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32FE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人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D1BF6F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电话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A9CB62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邮箱</w:t>
            </w:r>
          </w:p>
        </w:tc>
      </w:tr>
      <w:tr w:rsidR="00503252" w14:paraId="32345EAD" w14:textId="77777777">
        <w:trPr>
          <w:trHeight w:val="442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AF93B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2B1E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F4C9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996796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27CA91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31E27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89336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04057699" w14:textId="77777777">
        <w:trPr>
          <w:trHeight w:val="442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20E772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BB6A9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B5EB7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ED6CE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78566E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987262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68EAD2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4B76F479" w14:textId="77777777">
        <w:trPr>
          <w:trHeight w:val="448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A38C3E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481D5B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9B2F68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692A8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503C2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E0351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20C1A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</w:tbl>
    <w:p w14:paraId="2D8D942F" w14:textId="77777777" w:rsidR="00503252" w:rsidRDefault="00503252">
      <w:pPr>
        <w:pStyle w:val="Default"/>
        <w:rPr>
          <w:sz w:val="21"/>
          <w:szCs w:val="21"/>
        </w:rPr>
      </w:pPr>
    </w:p>
    <w:p w14:paraId="2B7A9AD4" w14:textId="77777777" w:rsidR="00503252" w:rsidRDefault="00503252">
      <w:pPr>
        <w:pStyle w:val="Default"/>
        <w:rPr>
          <w:rFonts w:cstheme="minorBidi"/>
          <w:color w:val="auto"/>
          <w:sz w:val="21"/>
          <w:szCs w:val="21"/>
        </w:rPr>
      </w:pPr>
    </w:p>
    <w:p w14:paraId="485C720D" w14:textId="77777777" w:rsidR="00503252" w:rsidRDefault="00503252">
      <w:pPr>
        <w:jc w:val="left"/>
      </w:pPr>
    </w:p>
    <w:p w14:paraId="055E7ADB" w14:textId="3C42066C" w:rsidR="00503252" w:rsidRPr="00BD6B4D" w:rsidRDefault="00503252" w:rsidP="00BD6B4D">
      <w:pPr>
        <w:widowControl/>
        <w:jc w:val="left"/>
        <w:rPr>
          <w:rFonts w:ascii="宋体" w:eastAsia="宋体"/>
          <w:b/>
          <w:bCs/>
          <w:kern w:val="0"/>
          <w:sz w:val="36"/>
          <w:szCs w:val="36"/>
        </w:rPr>
      </w:pPr>
    </w:p>
    <w:sectPr w:rsidR="00503252" w:rsidRPr="00BD6B4D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5EF5C" w14:textId="77777777" w:rsidR="00F7003E" w:rsidRDefault="00F7003E" w:rsidP="00F9472E">
      <w:r>
        <w:separator/>
      </w:r>
    </w:p>
  </w:endnote>
  <w:endnote w:type="continuationSeparator" w:id="0">
    <w:p w14:paraId="0DD6557D" w14:textId="77777777" w:rsidR="00F7003E" w:rsidRDefault="00F7003E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010210" w14:textId="77777777" w:rsidR="00F7003E" w:rsidRDefault="00F7003E" w:rsidP="00F9472E">
      <w:r>
        <w:separator/>
      </w:r>
    </w:p>
  </w:footnote>
  <w:footnote w:type="continuationSeparator" w:id="0">
    <w:p w14:paraId="76FCDA5C" w14:textId="77777777" w:rsidR="00F7003E" w:rsidRDefault="00F7003E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0D77"/>
    <w:rsid w:val="00121396"/>
    <w:rsid w:val="0012529B"/>
    <w:rsid w:val="00140059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08BB"/>
    <w:rsid w:val="002B2BE2"/>
    <w:rsid w:val="002B41EB"/>
    <w:rsid w:val="002B63A0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701AC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D59FA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59C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D6B4D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86A4B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6743E"/>
    <w:rsid w:val="00F700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玉纯 王</cp:lastModifiedBy>
  <cp:revision>27</cp:revision>
  <cp:lastPrinted>2021-07-26T02:26:00Z</cp:lastPrinted>
  <dcterms:created xsi:type="dcterms:W3CDTF">2023-06-05T03:03:00Z</dcterms:created>
  <dcterms:modified xsi:type="dcterms:W3CDTF">2024-05-16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